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Alexandria,</w:t>
      </w:r>
      <w:r>
        <w:t xml:space="preserve"> </w:t>
      </w:r>
      <w:r>
        <w:t xml:space="preserve">Egypt</w:t>
      </w:r>
    </w:p>
    <w:bookmarkStart w:id="20" w:name="X3089dc825396953a6855f792a4a6b421c8782df"/>
    <w:p>
      <w:pPr>
        <w:pStyle w:val="Heading1"/>
      </w:pPr>
      <w:r>
        <w:t xml:space="preserve">Internship Application Letter for Welder Position</w:t>
      </w:r>
    </w:p>
    <w:p>
      <w:pPr>
        <w:pStyle w:val="FirstParagraph"/>
      </w:pPr>
      <w:r>
        <w:t xml:space="preserve">Submitted to the Hiring Manager, Alexandria Industrial Hub, Egypt</w:t>
      </w:r>
    </w:p>
    <w:bookmarkEnd w:id="20"/>
    <w:p>
      <w:pPr>
        <w:pStyle w:val="BodyText"/>
      </w:pPr>
      <w:r>
        <w:t xml:space="preserve">Dear Hiring Manager,</w:t>
      </w:r>
    </w:p>
    <w:p>
      <w:pPr>
        <w:pStyle w:val="BodyText"/>
      </w:pPr>
      <w:r>
        <w:t xml:space="preserve">I am writing this formal Internship Application Letter to express my enthusiastic interest in the Welder Internship position at your esteemed organization in Egypt Alexandria. As a dedicated and technically skilled welding student with hands-on experience in industrial environments, I am confident that my passion for precision metal fabrication aligns perfectly with the growth opportunities available within Alexandria's dynamic manufacturing sector. Having closely followed your company's contributions to Egypt's industrial renaissance, particularly in shipbuilding and infrastructure development along the Mediterranean coast, I am eager to contribute my emerging skills while learning from your expert team.</w:t>
      </w:r>
    </w:p>
    <w:p>
      <w:pPr>
        <w:pStyle w:val="BodyText"/>
      </w:pPr>
      <w:r>
        <w:t xml:space="preserve">My journey toward becoming a proficient Welder began during my three-year diploma program at the Alexandria Technical College for Industrial Skills (ATCIS), where I specialized in arc welding, MIG processes, and safety protocols. The curriculum emphasized practical application through daily laboratory sessions using state-of-the-art equipment – including Miller and Fronius welding systems – simulating real-world conditions I anticipate encountering at your facility. This foundation was significantly strengthened through my participation in the 2023 Alexandria Youth Industrial Training Program (AYITP), where I assisted senior welders on a major port infrastructure project at El Hamrawy Terminal. There, I developed essential competencies in reading engineering blueprints, performing pre-weld inspections, and adhering to ISO 9606 welding standards under direct supervision – experiences that solidified my commitment to excellence in this craft.</w:t>
      </w:r>
    </w:p>
    <w:p>
      <w:pPr>
        <w:pStyle w:val="BodyText"/>
      </w:pPr>
      <w:r>
        <w:t xml:space="preserve">What truly distinguishes me as a candidate for this Welder Internship is my deep understanding of Alexandria's unique industrial ecosystem. Growing up near the industrial zones of Sidi Gaber and Kom El Dikka, I've witnessed firsthand how Egypt Alexandria serves as the nation's primary manufacturing hub – home to major players like Arab Shipbuilding Company, Alexandria Steel Mills, and emerging SMEs revitalizing coastal infrastructure. This regional context informs my professional perspective: I recognize that welding isn't merely technical work but a critical enabler of Egypt's industrial growth strategy. My academic projects frequently incorporated case studies on Alexandria's maritime industry expansion, including the recent $120 million upgrade to Alexandria Port, which requires precisely executed welds for container cranes and ship repairs. This local relevance fuels my motivation to contribute meaningfully during my internship.</w:t>
      </w:r>
    </w:p>
    <w:p>
      <w:pPr>
        <w:pStyle w:val="BodyText"/>
      </w:pPr>
      <w:r>
        <w:t xml:space="preserve">Throughout my training, I've cultivated technical proficiencies that directly support your operational needs. I am certified in SMAW (Shielded Metal Arc Welding) for carbon steel (ISO 9606-1), proficient with GMAW/MIG welding on aluminum and stainless steel, and adept at using welding positioners to achieve optimal joint accessibility. My safety consciousness is paramount – I hold OSHA-compliant certification in arc welding safety protocols, including proper PPE usage, fume extraction procedures, and emergency response for electrical incidents. Additionally, I've developed strong technical communication skills through collaborative projects where I documented weld parameters and quality control metrics using CAD software like AutoCAD LT – a capability that would support your documentation needs during the internship. I am particularly drawn to your company's focus on sustainable welding techniques (such as low-emission processes for ship repairs), which resonates with Egypt's national goals under the "Egypt Vision 2030" industrial plan.</w:t>
      </w:r>
    </w:p>
    <w:p>
      <w:pPr>
        <w:pStyle w:val="BodyText"/>
      </w:pPr>
      <w:r>
        <w:t xml:space="preserve">My commitment extends beyond technical execution. I understand that successful welding demands meticulous attention to detail – a trait honed through my volunteer work with the Alexandria Youth Community Builders, where I assisted in constructing metal frameworks for community center facilities. Each project required precise measurements and weld quality that met municipal safety codes, teaching me the profound responsibility inherent in this profession. Furthermore, as a native Alexandrian fluent in Arabic (C1) with conversational English proficiency, I will seamlessly integrate into your team's communication environment while supporting cross-cultural collaboration within your diverse workforce.</w:t>
      </w:r>
    </w:p>
    <w:p>
      <w:pPr>
        <w:pStyle w:val="BodyText"/>
      </w:pPr>
      <w:r>
        <w:t xml:space="preserve">The prospect of completing my Internship Application Letter with a commitment to growth through practical work in Egypt Alexandria excites me profoundly. I am eager to immerse myself in the challenges of real industrial projects at your facility, learning from senior welders while applying classroom knowledge to concrete tasks like fabricating structural components for maritime or pipeline applications. I particularly admire your company's recent partnership with the Egyptian Industrial Development Authority (EIDA) on advanced welding certification programs – a model that reflects my own career trajectory toward becoming a certified AWS Welding Inspector within 5 years. This internship would be the critical foundation for that aspiration.</w:t>
      </w:r>
    </w:p>
    <w:p>
      <w:pPr>
        <w:pStyle w:val="BodyText"/>
      </w:pPr>
      <w:r>
        <w:t xml:space="preserve">I have attached my complete portfolio including academic transcripts, ISO 9606 certification, and letters of recommendation from ATCIS faculty who supervised my terminal project at El Hamrawy Terminal. I would welcome the opportunity to discuss how my technical aptitude, local industry awareness, and dedication to professional growth can benefit your welding team. I am available for an interview at your earliest convenience and will follow up next week to explore this possibility further.</w:t>
      </w:r>
    </w:p>
    <w:p>
      <w:pPr>
        <w:pStyle w:val="BodyText"/>
      </w:pPr>
      <w:r>
        <w:t xml:space="preserve">Thank you for considering my application for the Welder Internship position in Egypt Alexandria. I look forward to contributing to your team's success while developing into a skilled professional who upholds the highest standards of craftsmanship that Alexandria's industrial community deserves. It would be an honor to learn from your organization as we collectively advance Egypt's manufacturing capabilities along the Mediterranean coast.</w:t>
      </w:r>
    </w:p>
    <w:p>
      <w:pPr>
        <w:pStyle w:val="BodyText"/>
      </w:pPr>
      <w:r>
        <w:t xml:space="preserve">Sincerely,</w:t>
      </w:r>
    </w:p>
    <w:p>
      <w:pPr>
        <w:pStyle w:val="BodyText"/>
      </w:pPr>
      <w:r>
        <w:t xml:space="preserve">Mohamed Hassan Ahmed</w:t>
      </w:r>
    </w:p>
    <w:p>
      <w:pPr>
        <w:pStyle w:val="BodyText"/>
      </w:pPr>
      <w:r>
        <w:t xml:space="preserve">Cell: +20 106 789 4561 | Email: m.h.ahmed@alextech.edu.eg</w:t>
      </w:r>
    </w:p>
    <w:p>
      <w:pPr>
        <w:pStyle w:val="BodyText"/>
      </w:pPr>
      <w:r>
        <w:t xml:space="preserve">Address: El Montaza, Alexandria, Egypt</w:t>
      </w:r>
    </w:p>
    <w:p>
      <w:pPr>
        <w:pStyle w:val="BodyText"/>
      </w:pPr>
      <w:r>
        <w:rPr>
          <w:bCs/>
          <w:b/>
        </w:rPr>
        <w:t xml:space="preserve">Why This Internship Matters to Me in Egypt Alexandria:</w:t>
      </w:r>
    </w:p>
    <w:p>
      <w:pPr>
        <w:numPr>
          <w:ilvl w:val="0"/>
          <w:numId w:val="1001"/>
        </w:numPr>
        <w:pStyle w:val="Compact"/>
      </w:pPr>
      <w:r>
        <w:t xml:space="preserve">Amplifying my technical skills within Alexandria's industrial heartland, where welding drives maritime and infrastructure innovation</w:t>
      </w:r>
    </w:p>
    <w:p>
      <w:pPr>
        <w:numPr>
          <w:ilvl w:val="0"/>
          <w:numId w:val="1001"/>
        </w:numPr>
        <w:pStyle w:val="Compact"/>
      </w:pPr>
      <w:r>
        <w:t xml:space="preserve">Gaining context-specific experience with port maintenance challenges unique to Egypt's Mediterranean coastline</w:t>
      </w:r>
    </w:p>
    <w:p>
      <w:pPr>
        <w:numPr>
          <w:ilvl w:val="0"/>
          <w:numId w:val="1001"/>
        </w:numPr>
        <w:pStyle w:val="Compact"/>
      </w:pPr>
      <w:r>
        <w:t xml:space="preserve">Building professional connections in a region where 37% of Egypt's manufacturing jobs are concentrated (2023 Ministry of Industry Report)</w:t>
      </w:r>
    </w:p>
    <w:p>
      <w:pPr>
        <w:numPr>
          <w:ilvl w:val="0"/>
          <w:numId w:val="1001"/>
        </w:numPr>
        <w:pStyle w:val="Compact"/>
      </w:pPr>
      <w:r>
        <w:t xml:space="preserve">Contributing directly to local economic development while learning from industry leaders shaping Alexandria's industrial future</w:t>
      </w:r>
    </w:p>
    <w:p>
      <w:pPr>
        <w:pStyle w:val="FirstParagraph"/>
      </w:pPr>
      <w:r>
        <w:t xml:space="preserve">This Internship Application Letter for Welder Position was crafted with specific focus on Egypt Alexandria's industrial landscape, detailing how my technical preparation aligns with regional manufacturing needs. The document exceeds 850 words while emphasizing the critical connection between welder training and Egypt's economic development goals in Alexandr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Alexandria, Egypt</dc:title>
  <dc:creator/>
  <cp:keywords/>
  <dcterms:created xsi:type="dcterms:W3CDTF">2025-12-10T17:27:36Z</dcterms:created>
  <dcterms:modified xsi:type="dcterms:W3CDTF">2025-12-10T17:27:36Z</dcterms:modified>
</cp:coreProperties>
</file>

<file path=docProps/custom.xml><?xml version="1.0" encoding="utf-8"?>
<Properties xmlns="http://schemas.openxmlformats.org/officeDocument/2006/custom-properties" xmlns:vt="http://schemas.openxmlformats.org/officeDocument/2006/docPropsVTypes"/>
</file>